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2" w:name="Xd0fb2e5d5b73529b1d92006e60af1bc8905a899"/>
    <w:p>
      <w:pPr>
        <w:pStyle w:val="Heading1"/>
      </w:pPr>
      <w:r>
        <w:t xml:space="preserve">Internship Application Letter for Marketing Manager Position</w:t>
      </w:r>
    </w:p>
    <w:p>
      <w:pPr>
        <w:pStyle w:val="FirstParagraph"/>
      </w:pPr>
      <w:r>
        <w:t xml:space="preserve">[Your Name]</w:t>
      </w:r>
      <w:r>
        <w:br/>
      </w:r>
      <w:r>
        <w:t xml:space="preserve">[Your Address]</w:t>
      </w:r>
      <w:r>
        <w:br/>
      </w:r>
      <w:r>
        <w:t xml:space="preserve">Birmingham, B1 2AA</w:t>
      </w:r>
      <w:r>
        <w:br/>
      </w:r>
      <w:r>
        <w:t xml:space="preserve">United Kingdom</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Birmingham, B1 5JN</w:t>
      </w:r>
      <w:r>
        <w:br/>
      </w:r>
      <w:r>
        <w:t xml:space="preserve">United Kingdom</w:t>
      </w:r>
    </w:p>
    <w:bookmarkStart w:id="21" w:name="X917a40a44f0c1d183c00c410ae5f7f17ca8fddc"/>
    <w:p>
      <w:pPr>
        <w:pStyle w:val="Heading2"/>
      </w:pPr>
      <w:r>
        <w:t xml:space="preserve">Subject: Internship Application Letter for Marketing Manager Position</w:t>
      </w:r>
    </w:p>
    <w:p>
      <w:pPr>
        <w:pStyle w:val="FirstParagraph"/>
      </w:pPr>
      <w:r>
        <w:t xml:space="preserve">Dear Hiring Team,</w:t>
      </w:r>
    </w:p>
    <w:p>
      <w:pPr>
        <w:pStyle w:val="BodyText"/>
      </w:pPr>
      <w:r>
        <w:t xml:space="preserve">It is with genuine enthusiasm and a deep appreciation for the vibrant business ecosystem of the United Kingdom Birmingham that I submit my formal</w:t>
      </w:r>
      <w:r>
        <w:t xml:space="preserve"> </w:t>
      </w:r>
      <w:r>
        <w:rPr>
          <w:bCs/>
          <w:b/>
        </w:rPr>
        <w:t xml:space="preserve">Internship Application Letter</w:t>
      </w:r>
      <w:r>
        <w:t xml:space="preserve"> </w:t>
      </w:r>
      <w:r>
        <w:t xml:space="preserve">for the Marketing Manager internship position at [Company Name]. As a final-year Marketing student at Aston University with a specialization in Digital Consumer Behaviour, I have meticulously aligned my academic journey and practical experiences to prepare for this opportunity within the dynamic marketing landscape of Birmingham – a city rapidly establishing itself as a national hub for creative industries and innovative brand strategies.</w:t>
      </w:r>
    </w:p>
    <w:p>
      <w:pPr>
        <w:pStyle w:val="BodyText"/>
      </w:pPr>
      <w:r>
        <w:t xml:space="preserve">My fascination with marketing began during my undergraduate studies at Aston University, where I immersed myself in modules covering UK market segmentation, consumer psychology under GDPR compliance, and data-driven campaign optimization. This theoretical foundation has been rigorously tested through my recent role as Digital Marketing Assistant at [Local Birmingham Agency], where I supported campaigns for SMEs across the United Kingdom Birmingham corridor. For instance, I contributed to a localized social media strategy for a Midlands-based sustainable fashion brand that increased engagement by 37% within three months – directly demonstrating my ability to apply academic concepts to real-world challenges in our regional market. This experience solidified my understanding of how culturally nuanced campaigns must be developed for the diverse audiences of the United Kingdom Birmingham community, from student populations at the University of Birmingham to established industrial sectors in Digbeth and Edgbaston.</w:t>
      </w:r>
    </w:p>
    <w:p>
      <w:pPr>
        <w:pStyle w:val="BodyText"/>
      </w:pPr>
      <w:r>
        <w:t xml:space="preserve">What particularly draws me to [Company Name] is your award-winning work with brands like [Mention Specific Local Brand/Client], which exemplifies the type of innovative marketing I aspire to develop. Your recent 'Birmingham Loves Local' campaign – a testament to community-focused storytelling that resonated across social media platforms and physical spaces like Centenary Square – reflects the strategic thinking I aim to master. As an aspiring Marketing Manager, I understand that success in today's UK market requires not just creativity but also analytical rigour: my proficiency with Google Analytics, Meta Business Suite, and Tableau enables me to translate consumer behaviour into actionable insights – a critical skill for any Marketing Manager operating within the fast-paced environment of United Kingdom Birmingham.</w:t>
      </w:r>
    </w:p>
    <w:p>
      <w:pPr>
        <w:pStyle w:val="BodyText"/>
      </w:pPr>
      <w:r>
        <w:t xml:space="preserve">My commitment to contributing meaningfully to your team extends beyond technical skills. I actively engage with Birmingham's marketing community: I've attended monthly sessions hosted by BCC's Business Growth Hub, volunteered at the Birmingham Marketing Week event as a social media coordinator, and co-organized a student-led workshop on 'Navigating Post-Brexit Digital Marketing Strategies' for the Aston University Enterprise Society. These experiences have cultivated my understanding of local industry challenges – such as adapting to evolving consumer expectations in a post-pandemic economy – and reinforced my belief that effective marketing must be deeply rooted in community engagement. As I prepare for this internship, I am particularly eager to learn from your team's approach to measuring ROI for integrated campaigns across traditional and digital channels within the United Kingdom Birmingham context.</w:t>
      </w:r>
    </w:p>
    <w:p>
      <w:pPr>
        <w:pStyle w:val="BodyText"/>
      </w:pPr>
      <w:r>
        <w:t xml:space="preserve">I recognize that the role of a Marketing Manager demands a unique blend of strategic vision and operational precision. My academic projects reflect this balance: for my final-year dissertation, I analysed customer retention strategies used by three major retailers in Birmingham (including a well-known high street brand), developing actionable recommendations that were later presented to their regional management team. This project required navigating complex data sets, conducting competitor benchmarking across the United Kingdom market, and crafting presentations for senior stakeholders – all skills directly transferable to your Marketing Manager internship program. I am confident that my ability to synthesise market research into compelling narratives will add immediate value while I develop under your guidance.</w:t>
      </w:r>
    </w:p>
    <w:p>
      <w:pPr>
        <w:pStyle w:val="BodyText"/>
      </w:pPr>
      <w:r>
        <w:t xml:space="preserve">What excites me most about this opportunity is the chance to contribute my energy and fresh perspective to a team shaping Birmingham's marketing future. The United Kingdom Birmingham scene offers unparalleled diversity – from established corporations in the City Centre to innovative startups in Eastside – creating a perfect laboratory for growth as an emerging Marketing Manager. I am particularly drawn to your team's emphasis on 'data-informed creativity', a philosophy I've actively practised through my university projects focused on A/B testing social ad content for Birmingham-based clients.</w:t>
      </w:r>
    </w:p>
    <w:p>
      <w:pPr>
        <w:pStyle w:val="BodyText"/>
      </w:pPr>
      <w:r>
        <w:t xml:space="preserve">As an international student who has chosen to build my career within the United Kingdom Birmingham community, I am fully committed to long-term professional integration. I have secured accommodation near the city centre and am already engaged with local networking groups, understanding that success in this role requires deep immersion in Birmingham's business culture. My resume details further academic projects including a live brief for [Local Birmingham Charity], where my team developed a marketing strategy that increased volunteer sign-ups by 45% through targeted community outreach – a project I believe embodies the hands-on approach I will bring to your internship program.</w:t>
      </w:r>
    </w:p>
    <w:p>
      <w:pPr>
        <w:pStyle w:val="BodyText"/>
      </w:pPr>
      <w:r>
        <w:t xml:space="preserve">I am eager to discuss how my proactive attitude, academic background in UK marketing frameworks, and passion for Birmingham's creative economy align with [Company Name]'s vision. Thank you for considering this</w:t>
      </w:r>
      <w:r>
        <w:t xml:space="preserve"> </w:t>
      </w:r>
      <w:r>
        <w:rPr>
          <w:bCs/>
          <w:b/>
        </w:rPr>
        <w:t xml:space="preserve">Internship Application Letter</w:t>
      </w:r>
      <w:r>
        <w:t xml:space="preserve">. I have attached my CV for your detailed review and welcome the opportunity to discuss this position at your earliest convenience. I look forward to the possibility of contributing to your team's success while growing under the mentorship that defines [Company Name]'s commitment to nurturing talent within United Kingdom Birmingham.</w:t>
      </w:r>
    </w:p>
    <w:p>
      <w:pPr>
        <w:pStyle w:val="BodyText"/>
      </w:pPr>
      <w:r>
        <w:t xml:space="preserve">Sincerely,</w:t>
      </w:r>
    </w:p>
    <w:p>
      <w:pPr>
        <w:pStyle w:val="BodyText"/>
      </w:pPr>
      <w:r>
        <w:t xml:space="preserve">[Your Typed Name]</w:t>
      </w:r>
    </w:p>
    <w:bookmarkStart w:id="20" w:name="Xb63d3b624bd7d852f2bbc5d516bc1b1b4c00efa"/>
    <w:p>
      <w:pPr>
        <w:pStyle w:val="Heading3"/>
      </w:pPr>
      <w:r>
        <w:t xml:space="preserve">Key Highlights for Birmingham Marketing Context</w:t>
      </w:r>
    </w:p>
    <w:p>
      <w:pPr>
        <w:numPr>
          <w:ilvl w:val="0"/>
          <w:numId w:val="1001"/>
        </w:numPr>
        <w:pStyle w:val="Compact"/>
      </w:pPr>
      <w:r>
        <w:rPr>
          <w:bCs/>
          <w:b/>
        </w:rPr>
        <w:t xml:space="preserve">Local Market Knowledge:</w:t>
      </w:r>
      <w:r>
        <w:t xml:space="preserve"> </w:t>
      </w:r>
      <w:r>
        <w:t xml:space="preserve">Demonstrated understanding of Birmingham's unique consumer segments and business landscape</w:t>
      </w:r>
    </w:p>
    <w:p>
      <w:pPr>
        <w:numPr>
          <w:ilvl w:val="0"/>
          <w:numId w:val="1001"/>
        </w:numPr>
        <w:pStyle w:val="Compact"/>
      </w:pPr>
      <w:r>
        <w:rPr>
          <w:bCs/>
          <w:b/>
        </w:rPr>
        <w:t xml:space="preserve">UK Regulatory Awareness:</w:t>
      </w:r>
      <w:r>
        <w:t xml:space="preserve"> </w:t>
      </w:r>
      <w:r>
        <w:t xml:space="preserve">Practical experience with GDPR-compliant marketing strategies essential for United Kingdom operations</w:t>
      </w:r>
    </w:p>
    <w:p>
      <w:pPr>
        <w:numPr>
          <w:ilvl w:val="0"/>
          <w:numId w:val="1001"/>
        </w:numPr>
        <w:pStyle w:val="Compact"/>
      </w:pPr>
      <w:r>
        <w:rPr>
          <w:bCs/>
          <w:b/>
        </w:rPr>
        <w:t xml:space="preserve">Cultural Integration:</w:t>
      </w:r>
      <w:r>
        <w:t xml:space="preserve"> </w:t>
      </w:r>
      <w:r>
        <w:t xml:space="preserve">Active participation in Birmingham's professional community through events and networking</w:t>
      </w:r>
    </w:p>
    <w:p>
      <w:pPr>
        <w:numPr>
          <w:ilvl w:val="0"/>
          <w:numId w:val="1001"/>
        </w:numPr>
        <w:pStyle w:val="Compact"/>
      </w:pPr>
      <w:r>
        <w:rPr>
          <w:bCs/>
          <w:b/>
        </w:rPr>
        <w:t xml:space="preserve">Tailored Skill Application:</w:t>
      </w:r>
      <w:r>
        <w:t xml:space="preserve"> </w:t>
      </w:r>
      <w:r>
        <w:t xml:space="preserve">Proven ability to adapt digital marketing tactics to Birmingham-specific audience behaviours</w:t>
      </w:r>
    </w:p>
    <w:p>
      <w:pPr>
        <w:numPr>
          <w:ilvl w:val="0"/>
          <w:numId w:val="1001"/>
        </w:numPr>
        <w:pStyle w:val="Compact"/>
      </w:pPr>
      <w:r>
        <w:rPr>
          <w:bCs/>
          <w:b/>
        </w:rPr>
        <w:t xml:space="preserve">Long-Term Commitment:</w:t>
      </w:r>
      <w:r>
        <w:t xml:space="preserve"> </w:t>
      </w:r>
      <w:r>
        <w:t xml:space="preserve">Documented intention to build career within United Kingdom Birmingham marke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4T04:47:58Z</dcterms:created>
  <dcterms:modified xsi:type="dcterms:W3CDTF">2026-07-24T04:47:58Z</dcterms:modified>
</cp:coreProperties>
</file>

<file path=docProps/custom.xml><?xml version="1.0" encoding="utf-8"?>
<Properties xmlns="http://schemas.openxmlformats.org/officeDocument/2006/custom-properties" xmlns:vt="http://schemas.openxmlformats.org/officeDocument/2006/docPropsVTypes"/>
</file>